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Medical Researcher position at [Institution/Organization Name] in the United Kingdom Manchester. As a dedicated and innovative medical researcher with a strong academic background and a passion for advancing healthcare solutions, I am eager to contribute my expertise to an institution that values cutting-edge research and community impact. The opportunity to work within Manchester’s dynamic scientific ecosystem, known for its world-class research facilities and collaborative spirit, aligns perfectly with my professional goals and aspirations.</w:t>
      </w:r>
    </w:p>
    <w:bookmarkStart w:id="20" w:name="about-me"/>
    <w:p>
      <w:pPr>
        <w:pStyle w:val="Heading2"/>
      </w:pPr>
      <w:r>
        <w:t xml:space="preserve">About Me</w:t>
      </w:r>
    </w:p>
    <w:p>
      <w:pPr>
        <w:pStyle w:val="FirstParagraph"/>
      </w:pPr>
      <w:r>
        <w:t xml:space="preserve">With a [PhD/MSc/Other Degree] in [Specific Field of Study], I have spent the past [X years] immersed in medical research, focusing on [specific areas such as oncology, genomics, neurology, or public health]. My work has centered on translating scientific discoveries into tangible benefits for patients and healthcare systems. For instance, my research on [specific project or topic] led to the publication of [number] peer-reviewed articles in reputable journals like [Journal Name], and I have contributed to multiple interdisciplinary projects that bridge basic science with clinical applications.</w:t>
      </w:r>
    </w:p>
    <w:p>
      <w:pPr>
        <w:pStyle w:val="BodyText"/>
      </w:pPr>
      <w:r>
        <w:t xml:space="preserve">Manchester, as a hub for medical innovation in the United Kingdom, has long been a source of inspiration for my career. The city’s commitment to fostering research excellence—evident in institutions like the University of Manchester, the Christie NHS Foundation Trust, and the Manchester Biomedical Research Centre—has positioned it as a leader in tackling some of humanity’s most pressing health challenges. I am particularly drawn to [Institution/Organization Name]’s mission to [specific goal or initiative mentioned in the job posting], as my research philosophy is deeply rooted in [related value or objective].</w:t>
      </w:r>
    </w:p>
    <w:bookmarkEnd w:id="20"/>
    <w:bookmarkStart w:id="21" w:name="why-manchester"/>
    <w:p>
      <w:pPr>
        <w:pStyle w:val="Heading2"/>
      </w:pPr>
      <w:r>
        <w:t xml:space="preserve">Why Manchester?</w:t>
      </w:r>
    </w:p>
    <w:p>
      <w:pPr>
        <w:pStyle w:val="FirstParagraph"/>
      </w:pPr>
      <w:r>
        <w:t xml:space="preserve">The United Kingdom Manchester offers a unique blend of academic rigor, industrial collaboration, and cultural diversity that is unparalleled. As a Medical Researcher, I have always sought environments where interdisciplinary teams work cohesively to address complex health issues. Manchester’s reputation as a city that prioritizes innovation—whether through its thriving life sciences sector or its partnerships with global pharmaceutical companies—makes it an ideal location for impactful research.</w:t>
      </w:r>
    </w:p>
    <w:p>
      <w:pPr>
        <w:pStyle w:val="BodyText"/>
      </w:pPr>
      <w:r>
        <w:t xml:space="preserve">For example, the University of Manchester’s recent advancements in [specific research area, e.g., personalized medicine or AI-driven diagnostics] resonate with my own focus on [your area of expertise]. Additionally, the city’s emphasis on community engagement and public health initiatives aligns with my belief that medical research must not only push scientific boundaries but also address real-world disparities. I am particularly inspired by [specific Manchester-based initiative or project], which exemplifies how research can drive equitable healthcare outcomes.</w:t>
      </w:r>
    </w:p>
    <w:bookmarkEnd w:id="21"/>
    <w:bookmarkStart w:id="22" w:name="professional-experience"/>
    <w:p>
      <w:pPr>
        <w:pStyle w:val="Heading2"/>
      </w:pPr>
      <w:r>
        <w:t xml:space="preserve">Professional Experience</w:t>
      </w:r>
    </w:p>
    <w:p>
      <w:pPr>
        <w:pStyle w:val="FirstParagraph"/>
      </w:pPr>
      <w:r>
        <w:t xml:space="preserve">Throughout my career, I have collaborated with leading scientists, clinicians, and policymakers to advance medical knowledge. At [Previous Institution/Organization], I led a team in [specific project or task], which resulted in [quantifiable outcome such as "a 30% increase in patient survival rates" or "the development of a novel biomarker for early disease detection"]. My ability to design experiments, analyze data, and communicate findings effectively has been instrumental in securing grants from organizations like [Funding Body] and publishing research that has influenced clinical guidelines.</w:t>
      </w:r>
    </w:p>
    <w:p>
      <w:pPr>
        <w:pStyle w:val="BodyText"/>
      </w:pPr>
      <w:r>
        <w:t xml:space="preserve">One of my most significant contributions was [describe a key project or achievement]. This work involved [detail the scope, methods, and outcomes], and it underscored the importance of perseverance, creativity, and collaboration in medical research. The challenges I faced during this project—such as [specific challenge]—fueled my determination to find solutions that could improve patient care globally.</w:t>
      </w:r>
    </w:p>
    <w:bookmarkEnd w:id="22"/>
    <w:bookmarkStart w:id="23" w:name="Xea20dbb905306f624448ebcca4037f3ec33fc73"/>
    <w:p>
      <w:pPr>
        <w:pStyle w:val="Heading2"/>
      </w:pPr>
      <w:r>
        <w:t xml:space="preserve">Alignment with [Institution/Organization Name]</w:t>
      </w:r>
    </w:p>
    <w:p>
      <w:pPr>
        <w:pStyle w:val="FirstParagraph"/>
      </w:pPr>
      <w:r>
        <w:t xml:space="preserve">I am particularly compelled by [Institution/Organization Name]’s dedication to [specific mission or value]. Whether it is your commitment to [specific initiative, e.g., "translational research" or "global health equity"], your emphasis on [specific practice, e.g., "student mentorship" or "patient-centered innovation"], or your role in [mention a notable achievement of the institution], I am confident that my skills and vision align seamlessly with your objectives.</w:t>
      </w:r>
    </w:p>
    <w:p>
      <w:pPr>
        <w:pStyle w:val="BodyText"/>
      </w:pPr>
      <w:r>
        <w:t xml:space="preserve">For instance, I have followed closely the work of [Institution/Organization Name] on [specific project or research area]. Your recent study on [topic] has inspired me to explore similar questions in my own research, and I am eager to contribute to such impactful endeavors. Additionally, I admire how your organization fosters a culture of inclusivity and intellectual curiosity—a value that resonates deeply with my own approach to science.</w:t>
      </w:r>
    </w:p>
    <w:bookmarkEnd w:id="23"/>
    <w:bookmarkStart w:id="24" w:name="conclusion"/>
    <w:p>
      <w:pPr>
        <w:pStyle w:val="Heading2"/>
      </w:pPr>
      <w:r>
        <w:t xml:space="preserve">Conclusion</w:t>
      </w:r>
    </w:p>
    <w:p>
      <w:pPr>
        <w:pStyle w:val="FirstParagraph"/>
      </w:pPr>
      <w:r>
        <w:t xml:space="preserve">In summary, my academic training, professional experience, and unwavering passion for medical research position me as a strong candidate for the Medical Researcher role at [Institution/Organization Name] in the United Kingdom Manchester. I am particularly excited about the opportunity to collaborate with your esteemed team and contribute to groundbreaking projects that have the potential to transform healthcare.</w:t>
      </w:r>
    </w:p>
    <w:p>
      <w:pPr>
        <w:pStyle w:val="BodyText"/>
      </w:pPr>
      <w:r>
        <w:t xml:space="preserve">Thank you for considering my application. I would be honored to discuss how my background, skills, and enthusiasm align with your organization’s goals. Please feel free to contact me at [your phone number] or [your email address] at your earliest convenience. I look forward to the possibility of contributing to the vibrant scientific community in Manchester.</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dical Researcher Position in United Kingdom Manchester</dc:title>
  <dc:creator/>
  <cp:keywords/>
  <dcterms:created xsi:type="dcterms:W3CDTF">2026-07-21T11:21:08Z</dcterms:created>
  <dcterms:modified xsi:type="dcterms:W3CDTF">2026-07-21T11:21:08Z</dcterms:modified>
</cp:coreProperties>
</file>

<file path=docProps/custom.xml><?xml version="1.0" encoding="utf-8"?>
<Properties xmlns="http://schemas.openxmlformats.org/officeDocument/2006/custom-properties" xmlns:vt="http://schemas.openxmlformats.org/officeDocument/2006/docPropsVTypes"/>
</file>